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F83FC6" w14:textId="42C93A28" w:rsidR="00BA1F10" w:rsidRDefault="00F725E7" w:rsidP="00BA1F10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ver Sheet</w:t>
      </w:r>
    </w:p>
    <w:p w14:paraId="66B37714" w14:textId="153AB1B6" w:rsidR="00BA1F10" w:rsidRDefault="00BA1F10" w:rsidP="00BA1F10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20</w:t>
      </w:r>
      <w:r w:rsidR="00317272">
        <w:rPr>
          <w:rFonts w:ascii="Times New Roman" w:hAnsi="Times New Roman"/>
          <w:b/>
          <w:sz w:val="24"/>
          <w:szCs w:val="24"/>
        </w:rPr>
        <w:t>2</w:t>
      </w:r>
      <w:r w:rsidR="00E52EEE">
        <w:rPr>
          <w:rFonts w:ascii="Times New Roman" w:hAnsi="Times New Roman"/>
          <w:b/>
          <w:sz w:val="24"/>
          <w:szCs w:val="24"/>
        </w:rPr>
        <w:t>7</w:t>
      </w:r>
      <w:r>
        <w:rPr>
          <w:rFonts w:ascii="Times New Roman" w:hAnsi="Times New Roman"/>
          <w:b/>
          <w:sz w:val="24"/>
          <w:szCs w:val="24"/>
        </w:rPr>
        <w:t xml:space="preserve"> Sum</w:t>
      </w:r>
      <w:r w:rsidR="00116BA8">
        <w:rPr>
          <w:rFonts w:ascii="Times New Roman" w:hAnsi="Times New Roman"/>
          <w:b/>
          <w:sz w:val="24"/>
          <w:szCs w:val="24"/>
        </w:rPr>
        <w:t>mer Faculty Research Fellowships</w:t>
      </w:r>
    </w:p>
    <w:p w14:paraId="0DEC26B1" w14:textId="77777777" w:rsidR="00BA1F10" w:rsidRDefault="00BA1F10" w:rsidP="00BA1F10">
      <w:pPr>
        <w:spacing w:after="0"/>
        <w:jc w:val="center"/>
        <w:rPr>
          <w:rFonts w:ascii="Times New Roman" w:hAnsi="Times New Roman"/>
          <w:b/>
        </w:rPr>
      </w:pPr>
    </w:p>
    <w:p w14:paraId="37950169" w14:textId="77777777" w:rsidR="00BA1F10" w:rsidRDefault="00BA1F10" w:rsidP="00BA1F10">
      <w:pPr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>Name ________________________________________ Rank/Title _____________________________</w:t>
      </w:r>
    </w:p>
    <w:p w14:paraId="6A63D9F5" w14:textId="77777777" w:rsidR="00BA1F10" w:rsidRDefault="00BA1F10" w:rsidP="00BA1F10">
      <w:pPr>
        <w:spacing w:after="0"/>
        <w:rPr>
          <w:rFonts w:ascii="Times New Roman" w:hAnsi="Times New Roman"/>
        </w:rPr>
      </w:pPr>
    </w:p>
    <w:p w14:paraId="13AD6A6B" w14:textId="4E7D9940" w:rsidR="00BA1F10" w:rsidRDefault="00C74747" w:rsidP="00BA1F10">
      <w:pPr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>Department</w:t>
      </w:r>
      <w:r w:rsidR="00BA1F10">
        <w:rPr>
          <w:rFonts w:ascii="Times New Roman" w:hAnsi="Times New Roman"/>
        </w:rPr>
        <w:t>________________________________ Email ________________________________</w:t>
      </w:r>
    </w:p>
    <w:p w14:paraId="7ED83940" w14:textId="77777777" w:rsidR="00BA1F10" w:rsidRDefault="00BA1F10" w:rsidP="00BA1F10">
      <w:pPr>
        <w:spacing w:after="0"/>
        <w:rPr>
          <w:rFonts w:ascii="Times New Roman" w:hAnsi="Times New Roman"/>
        </w:rPr>
      </w:pPr>
    </w:p>
    <w:p w14:paraId="6733758B" w14:textId="77777777" w:rsidR="00C36452" w:rsidRDefault="00292E85" w:rsidP="00BA1F10">
      <w:pPr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nitial Coles College </w:t>
      </w:r>
      <w:r w:rsidR="00BA1F10">
        <w:rPr>
          <w:rFonts w:ascii="Times New Roman" w:hAnsi="Times New Roman"/>
        </w:rPr>
        <w:t xml:space="preserve">Appointment Date _____________ </w:t>
      </w:r>
    </w:p>
    <w:p w14:paraId="4BA0467A" w14:textId="77777777" w:rsidR="00C36452" w:rsidRDefault="00C36452" w:rsidP="00BA1F10">
      <w:pPr>
        <w:spacing w:after="0"/>
        <w:rPr>
          <w:rFonts w:ascii="Times New Roman" w:hAnsi="Times New Roman"/>
        </w:rPr>
      </w:pPr>
    </w:p>
    <w:p w14:paraId="481936CC" w14:textId="3C315540" w:rsidR="00BA1F10" w:rsidRDefault="00BA1F10" w:rsidP="00BA1F10">
      <w:pPr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>Academic Year When Eligible for Tenure_____________</w:t>
      </w:r>
    </w:p>
    <w:p w14:paraId="0A581557" w14:textId="77777777" w:rsidR="00BA1F10" w:rsidRDefault="00BA1F10" w:rsidP="00BA1F10">
      <w:pPr>
        <w:spacing w:after="0"/>
        <w:rPr>
          <w:rFonts w:ascii="Times New Roman" w:hAnsi="Times New Roman"/>
        </w:rPr>
      </w:pPr>
    </w:p>
    <w:p w14:paraId="70376D4A" w14:textId="77777777" w:rsidR="00BA1F10" w:rsidRDefault="00BA1F10" w:rsidP="00BA1F10">
      <w:pPr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>Project Title__________________________________________________________________________</w:t>
      </w:r>
    </w:p>
    <w:p w14:paraId="1968A30D" w14:textId="77777777" w:rsidR="00BA1F10" w:rsidRDefault="00BA1F10" w:rsidP="00BA1F10">
      <w:pPr>
        <w:spacing w:after="0"/>
        <w:rPr>
          <w:rFonts w:ascii="Times New Roman" w:hAnsi="Times New Roman"/>
        </w:rPr>
      </w:pPr>
    </w:p>
    <w:p w14:paraId="5E43E43D" w14:textId="77777777" w:rsidR="00BA1F10" w:rsidRDefault="00BA1F10" w:rsidP="00BA1F10">
      <w:pPr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>Program applying for (mark only one fellowship program):</w:t>
      </w:r>
    </w:p>
    <w:p w14:paraId="49117BE3" w14:textId="77777777" w:rsidR="00116BA8" w:rsidRDefault="00116BA8" w:rsidP="00BA1F10">
      <w:pPr>
        <w:spacing w:after="0"/>
        <w:rPr>
          <w:rFonts w:ascii="Times New Roman" w:hAnsi="Times New Roman"/>
        </w:rPr>
      </w:pPr>
    </w:p>
    <w:p w14:paraId="6D97F30A" w14:textId="372D51DF" w:rsidR="00BA1F10" w:rsidRDefault="00292E85" w:rsidP="00BA1F10">
      <w:pPr>
        <w:spacing w:after="0"/>
        <w:rPr>
          <w:rFonts w:ascii="Times New Roman" w:hAnsi="Times New Roman"/>
          <w:b/>
        </w:rPr>
      </w:pPr>
      <w:r w:rsidRPr="00FD502B">
        <w:rPr>
          <w:rFonts w:ascii="Times New Roman" w:hAnsi="Times New Roman"/>
          <w:b/>
          <w:bCs/>
        </w:rPr>
        <w:t>Summer Faculty Research Fellowships for New Faculty</w:t>
      </w:r>
      <w:r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8499113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6BA8">
            <w:rPr>
              <w:rFonts w:ascii="MS Gothic" w:eastAsia="MS Gothic" w:hAnsi="MS Gothic" w:hint="eastAsia"/>
              <w:b/>
            </w:rPr>
            <w:t>☐</w:t>
          </w:r>
        </w:sdtContent>
      </w:sdt>
    </w:p>
    <w:p w14:paraId="5728AD85" w14:textId="77777777" w:rsidR="00292E85" w:rsidRDefault="00292E85" w:rsidP="00BA1F10">
      <w:pPr>
        <w:spacing w:after="0"/>
        <w:rPr>
          <w:rFonts w:ascii="Times New Roman" w:hAnsi="Times New Roman"/>
          <w:b/>
        </w:rPr>
      </w:pPr>
    </w:p>
    <w:p w14:paraId="4E95A44D" w14:textId="09CF8868" w:rsidR="00292E85" w:rsidRDefault="00292E85" w:rsidP="00BA1F10">
      <w:pPr>
        <w:spacing w:after="0"/>
        <w:rPr>
          <w:rStyle w:val="Strong"/>
        </w:rPr>
      </w:pPr>
      <w:r w:rsidRPr="00FD502B">
        <w:rPr>
          <w:rFonts w:ascii="Times New Roman" w:hAnsi="Times New Roman"/>
          <w:b/>
        </w:rPr>
        <w:t>Summer Faculty Research Fellowships for Junior Faculty</w:t>
      </w:r>
      <w:r>
        <w:rPr>
          <w:rStyle w:val="Strong"/>
        </w:rPr>
        <w:t xml:space="preserve"> </w:t>
      </w:r>
      <w:sdt>
        <w:sdtPr>
          <w:rPr>
            <w:rFonts w:ascii="Times New Roman" w:hAnsi="Times New Roman"/>
            <w:b/>
          </w:rPr>
          <w:id w:val="-90710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6BA8">
            <w:rPr>
              <w:rFonts w:ascii="MS Gothic" w:eastAsia="MS Gothic" w:hAnsi="MS Gothic" w:hint="eastAsia"/>
              <w:b/>
            </w:rPr>
            <w:t>☐</w:t>
          </w:r>
        </w:sdtContent>
      </w:sdt>
    </w:p>
    <w:p w14:paraId="1DAFFCB1" w14:textId="77777777" w:rsidR="00292E85" w:rsidRDefault="00292E85" w:rsidP="00BA1F10">
      <w:pPr>
        <w:spacing w:after="0"/>
        <w:rPr>
          <w:rFonts w:ascii="Times New Roman" w:hAnsi="Times New Roman"/>
          <w:b/>
        </w:rPr>
      </w:pPr>
    </w:p>
    <w:p w14:paraId="1232811C" w14:textId="0204C0C9" w:rsidR="00292E85" w:rsidRDefault="00292E85" w:rsidP="00BA1F10">
      <w:pPr>
        <w:spacing w:after="0"/>
        <w:rPr>
          <w:rFonts w:ascii="Times New Roman" w:hAnsi="Times New Roman"/>
          <w:b/>
        </w:rPr>
      </w:pPr>
      <w:r w:rsidRPr="00FD502B">
        <w:rPr>
          <w:rStyle w:val="Strong"/>
          <w:rFonts w:ascii="Times New Roman" w:hAnsi="Times New Roman"/>
        </w:rPr>
        <w:t>Summer Faculty Research Fellowships for Senior Faculty</w:t>
      </w:r>
      <w:r>
        <w:rPr>
          <w:rStyle w:val="Strong"/>
        </w:rPr>
        <w:t xml:space="preserve"> </w:t>
      </w:r>
      <w:sdt>
        <w:sdtPr>
          <w:rPr>
            <w:rFonts w:ascii="Times New Roman" w:hAnsi="Times New Roman"/>
            <w:b/>
          </w:rPr>
          <w:id w:val="17941718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</w:p>
    <w:p w14:paraId="36DD5AD7" w14:textId="77777777" w:rsidR="00BA1F10" w:rsidRDefault="00BA1F10" w:rsidP="00BA1F10">
      <w:pPr>
        <w:spacing w:after="0"/>
        <w:rPr>
          <w:rFonts w:ascii="Times New Roman" w:hAnsi="Times New Roman"/>
        </w:rPr>
      </w:pPr>
    </w:p>
    <w:p w14:paraId="071F5345" w14:textId="0C01DD84" w:rsidR="00FF7014" w:rsidRDefault="00FF7014" w:rsidP="00BA1F10">
      <w:pPr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ill you be employed on the </w:t>
      </w:r>
      <w:r w:rsidR="00292E85">
        <w:rPr>
          <w:rFonts w:ascii="Times New Roman" w:hAnsi="Times New Roman"/>
        </w:rPr>
        <w:t>Coles College</w:t>
      </w:r>
      <w:r>
        <w:rPr>
          <w:rFonts w:ascii="Times New Roman" w:hAnsi="Times New Roman"/>
        </w:rPr>
        <w:t xml:space="preserve"> faculty for the 20</w:t>
      </w:r>
      <w:r w:rsidR="00317272">
        <w:rPr>
          <w:rFonts w:ascii="Times New Roman" w:hAnsi="Times New Roman"/>
        </w:rPr>
        <w:t>2</w:t>
      </w:r>
      <w:r w:rsidR="00E52EEE">
        <w:rPr>
          <w:rFonts w:ascii="Times New Roman" w:hAnsi="Times New Roman"/>
        </w:rPr>
        <w:t>7</w:t>
      </w:r>
      <w:r>
        <w:rPr>
          <w:rFonts w:ascii="Times New Roman" w:hAnsi="Times New Roman"/>
        </w:rPr>
        <w:t xml:space="preserve"> – 20</w:t>
      </w:r>
      <w:r w:rsidR="00317272">
        <w:rPr>
          <w:rFonts w:ascii="Times New Roman" w:hAnsi="Times New Roman"/>
        </w:rPr>
        <w:t>2</w:t>
      </w:r>
      <w:r w:rsidR="00E52EEE">
        <w:rPr>
          <w:rFonts w:ascii="Times New Roman" w:hAnsi="Times New Roman"/>
        </w:rPr>
        <w:t>8</w:t>
      </w:r>
      <w:r>
        <w:rPr>
          <w:rFonts w:ascii="Times New Roman" w:hAnsi="Times New Roman"/>
        </w:rPr>
        <w:t xml:space="preserve"> academic year?   Yes </w:t>
      </w:r>
      <w:sdt>
        <w:sdtPr>
          <w:rPr>
            <w:rFonts w:ascii="Times New Roman" w:hAnsi="Times New Roman"/>
            <w:b/>
          </w:rPr>
          <w:id w:val="-11024902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6BA8">
            <w:rPr>
              <w:rFonts w:ascii="MS Gothic" w:eastAsia="MS Gothic" w:hAnsi="MS Gothic" w:hint="eastAsia"/>
              <w:b/>
            </w:rPr>
            <w:t>☐</w:t>
          </w:r>
        </w:sdtContent>
      </w:sdt>
      <w:r>
        <w:rPr>
          <w:rFonts w:ascii="Times New Roman" w:hAnsi="Times New Roman"/>
        </w:rPr>
        <w:tab/>
        <w:t xml:space="preserve"> No</w:t>
      </w:r>
      <w:r w:rsidR="00116BA8" w:rsidRPr="00116BA8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2379462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6BA8">
            <w:rPr>
              <w:rFonts w:ascii="MS Gothic" w:eastAsia="MS Gothic" w:hAnsi="MS Gothic" w:hint="eastAsia"/>
              <w:b/>
            </w:rPr>
            <w:t>☐</w:t>
          </w:r>
        </w:sdtContent>
      </w:sdt>
    </w:p>
    <w:p w14:paraId="57CA348A" w14:textId="0D745996" w:rsidR="00FF7014" w:rsidRDefault="00FF7014" w:rsidP="00BA1F10">
      <w:pPr>
        <w:spacing w:after="0"/>
        <w:rPr>
          <w:rFonts w:ascii="Times New Roman" w:hAnsi="Times New Roman"/>
        </w:rPr>
      </w:pPr>
    </w:p>
    <w:p w14:paraId="6152536D" w14:textId="3D6952B3" w:rsidR="00FF7014" w:rsidRDefault="00FF7014" w:rsidP="00BA1F10">
      <w:pPr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>Y</w:t>
      </w:r>
      <w:r w:rsidR="00116BA8">
        <w:rPr>
          <w:rFonts w:ascii="Times New Roman" w:hAnsi="Times New Roman"/>
        </w:rPr>
        <w:t>es</w:t>
      </w:r>
      <w:r>
        <w:rPr>
          <w:rFonts w:ascii="Times New Roman" w:hAnsi="Times New Roman"/>
        </w:rPr>
        <w:tab/>
        <w:t>N</w:t>
      </w:r>
      <w:r w:rsidR="00116BA8">
        <w:rPr>
          <w:rFonts w:ascii="Times New Roman" w:hAnsi="Times New Roman"/>
        </w:rPr>
        <w:t>o</w:t>
      </w:r>
    </w:p>
    <w:p w14:paraId="2E576C04" w14:textId="38C86F87" w:rsidR="00FF7014" w:rsidRDefault="00A736E9" w:rsidP="00BA1F10">
      <w:pPr>
        <w:spacing w:after="0"/>
        <w:rPr>
          <w:rFonts w:ascii="Times New Roman" w:hAnsi="Times New Roman"/>
        </w:rPr>
      </w:pPr>
      <w:sdt>
        <w:sdtPr>
          <w:rPr>
            <w:rFonts w:ascii="Times New Roman" w:hAnsi="Times New Roman"/>
            <w:b/>
          </w:rPr>
          <w:id w:val="-4738414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6BA8">
            <w:rPr>
              <w:rFonts w:ascii="MS Gothic" w:eastAsia="MS Gothic" w:hAnsi="MS Gothic" w:hint="eastAsia"/>
              <w:b/>
            </w:rPr>
            <w:t>☐</w:t>
          </w:r>
        </w:sdtContent>
      </w:sdt>
      <w:r w:rsidR="00116BA8">
        <w:rPr>
          <w:rFonts w:ascii="Times New Roman" w:hAnsi="Times New Roman"/>
          <w:b/>
        </w:rPr>
        <w:t xml:space="preserve"> </w:t>
      </w:r>
      <w:r w:rsidR="00116BA8">
        <w:rPr>
          <w:rFonts w:ascii="Times New Roman" w:hAnsi="Times New Roman"/>
          <w:b/>
        </w:rPr>
        <w:tab/>
      </w:r>
      <w:sdt>
        <w:sdtPr>
          <w:rPr>
            <w:rFonts w:ascii="Times New Roman" w:hAnsi="Times New Roman"/>
            <w:b/>
          </w:rPr>
          <w:id w:val="-10743588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6BA8">
            <w:rPr>
              <w:rFonts w:ascii="MS Gothic" w:eastAsia="MS Gothic" w:hAnsi="MS Gothic" w:hint="eastAsia"/>
              <w:b/>
            </w:rPr>
            <w:t>☐</w:t>
          </w:r>
        </w:sdtContent>
      </w:sdt>
      <w:r w:rsidR="00FF7014">
        <w:rPr>
          <w:rFonts w:ascii="Times New Roman" w:hAnsi="Times New Roman"/>
        </w:rPr>
        <w:tab/>
      </w:r>
      <w:r w:rsidR="00116BA8" w:rsidRPr="00C36452">
        <w:rPr>
          <w:rFonts w:ascii="Times New Roman" w:hAnsi="Times New Roman"/>
          <w:b/>
        </w:rPr>
        <w:t>Human Subjects</w:t>
      </w:r>
    </w:p>
    <w:p w14:paraId="6AD7B31C" w14:textId="77777777" w:rsidR="00FF7014" w:rsidRDefault="00FF7014" w:rsidP="00FF7014">
      <w:pPr>
        <w:spacing w:after="0"/>
        <w:ind w:left="1440"/>
        <w:rPr>
          <w:rFonts w:ascii="Times New Roman" w:hAnsi="Times New Roman"/>
        </w:rPr>
      </w:pPr>
      <w:r>
        <w:rPr>
          <w:rFonts w:ascii="Times New Roman" w:hAnsi="Times New Roman"/>
        </w:rPr>
        <w:t>Does this project involve the use of human subjects?  If yes, the project MUST be reviewed and approved by the appropriate Institutional Review Board (IRB).</w:t>
      </w:r>
    </w:p>
    <w:p w14:paraId="0B36EDD4" w14:textId="05471DD9" w:rsidR="00FF7014" w:rsidRPr="00BA1F10" w:rsidRDefault="00FF7014" w:rsidP="00292E85">
      <w:pPr>
        <w:spacing w:after="0"/>
        <w:ind w:left="1440"/>
        <w:rPr>
          <w:rFonts w:ascii="Times New Roman" w:hAnsi="Times New Roman"/>
        </w:rPr>
      </w:pPr>
      <w:r>
        <w:rPr>
          <w:rFonts w:ascii="Times New Roman" w:hAnsi="Times New Roman"/>
        </w:rPr>
        <w:t>IRB protocol number_____________________ Date approved ______________</w:t>
      </w:r>
    </w:p>
    <w:sectPr w:rsidR="00FF7014" w:rsidRPr="00BA1F10" w:rsidSect="00FD0E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zazNLc0NwXyDJV0lIJTi4sz8/NACkxqAVg0RjksAAAA"/>
  </w:docVars>
  <w:rsids>
    <w:rsidRoot w:val="00BA1F10"/>
    <w:rsid w:val="00016BF6"/>
    <w:rsid w:val="00116BA8"/>
    <w:rsid w:val="001F6F4F"/>
    <w:rsid w:val="00292E85"/>
    <w:rsid w:val="002E0D4C"/>
    <w:rsid w:val="00317272"/>
    <w:rsid w:val="003A49FB"/>
    <w:rsid w:val="003C7F3F"/>
    <w:rsid w:val="003F010C"/>
    <w:rsid w:val="0055032D"/>
    <w:rsid w:val="006777F7"/>
    <w:rsid w:val="006A6ADC"/>
    <w:rsid w:val="007E3F78"/>
    <w:rsid w:val="00855CB1"/>
    <w:rsid w:val="008F1BFE"/>
    <w:rsid w:val="00906D4A"/>
    <w:rsid w:val="009C2CEA"/>
    <w:rsid w:val="00A64463"/>
    <w:rsid w:val="00B46296"/>
    <w:rsid w:val="00B56BA8"/>
    <w:rsid w:val="00BA1F10"/>
    <w:rsid w:val="00C36452"/>
    <w:rsid w:val="00C74747"/>
    <w:rsid w:val="00C91000"/>
    <w:rsid w:val="00DF6E48"/>
    <w:rsid w:val="00E078D4"/>
    <w:rsid w:val="00E52EEE"/>
    <w:rsid w:val="00E95C1D"/>
    <w:rsid w:val="00ED7E8E"/>
    <w:rsid w:val="00F725E7"/>
    <w:rsid w:val="00FD0E48"/>
    <w:rsid w:val="00FD502B"/>
    <w:rsid w:val="00FF7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F11FED"/>
  <w15:docId w15:val="{90AF71D3-47AB-4079-9246-712AC35F0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446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92E8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Research</Company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mon Paul</dc:creator>
  <cp:keywords/>
  <dc:description/>
  <cp:lastModifiedBy>Jomon Paul</cp:lastModifiedBy>
  <cp:revision>3</cp:revision>
  <cp:lastPrinted>2012-07-13T15:28:00Z</cp:lastPrinted>
  <dcterms:created xsi:type="dcterms:W3CDTF">2026-06-16T13:28:00Z</dcterms:created>
  <dcterms:modified xsi:type="dcterms:W3CDTF">2026-06-16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76c1d8fec2c2f6f0194be2a461d025e517a44683e9e473c2523754402d0b01</vt:lpwstr>
  </property>
</Properties>
</file>